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uicide ra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71C1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242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3C3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29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xcess winter deaths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222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7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liver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433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4B4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3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7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Reception: Prevalence of over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-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4F4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0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585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3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spital admissions caused by unintentional and deliberate injur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6D6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989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5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D0D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66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Smoking status at time of deliv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6F6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48.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4:30Z</dcterms:created>
  <dcterms:modified xsi:type="dcterms:W3CDTF">2022-12-05T1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